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6211" w14:textId="77777777" w:rsidR="005B6479" w:rsidRPr="00733EEE" w:rsidRDefault="005B6479" w:rsidP="00733EEE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</w:pPr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Khutbah Jumat Bulan Rajab: </w:t>
      </w:r>
      <w:proofErr w:type="spellStart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>Kunci</w:t>
      </w:r>
      <w:proofErr w:type="spellEnd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 </w:t>
      </w:r>
      <w:proofErr w:type="spellStart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>Keberuntungan</w:t>
      </w:r>
      <w:proofErr w:type="spellEnd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 </w:t>
      </w:r>
      <w:proofErr w:type="spellStart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>adalah</w:t>
      </w:r>
      <w:proofErr w:type="spellEnd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 </w:t>
      </w:r>
      <w:proofErr w:type="spellStart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>Meraih</w:t>
      </w:r>
      <w:proofErr w:type="spellEnd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 </w:t>
      </w:r>
      <w:proofErr w:type="spellStart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>Keberkahan</w:t>
      </w:r>
      <w:proofErr w:type="spellEnd"/>
      <w:r w:rsidRPr="00733EE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14:ligatures w14:val="none"/>
        </w:rPr>
        <w:t xml:space="preserve"> Hidup </w:t>
      </w:r>
    </w:p>
    <w:p w14:paraId="5EAA5703" w14:textId="6B92FAD6" w:rsidR="00733EEE" w:rsidRPr="00733EEE" w:rsidRDefault="005B6479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  <w:r w:rsidRPr="00733EEE">
        <w:rPr>
          <w:rFonts w:ascii="Times New Roman" w:eastAsia="Times New Roman" w:hAnsi="Times New Roman" w:cs="Times New Roman"/>
          <w:b/>
          <w:bCs/>
          <w:kern w:val="0"/>
          <w:sz w:val="18"/>
          <w:szCs w:val="18"/>
          <w14:ligatures w14:val="none"/>
        </w:rPr>
        <w:t>Khutbah I</w:t>
      </w:r>
      <w:r w:rsidRPr="00733EEE"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  <w:t> </w:t>
      </w:r>
    </w:p>
    <w:p w14:paraId="13771361" w14:textId="47D908D2" w:rsidR="00733EEE" w:rsidRPr="0088545C" w:rsidRDefault="00733EEE" w:rsidP="00733EEE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إِنَّ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الْحَمْدَ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لِلَّهِ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نَحْمَدُه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وَنَسْتَعِيْنُه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وَنَسْتَغْفِرُه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،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وَنَعُوذ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بِاللهِ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مِنْ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شُرُوْرِ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أَنْفُسِنَا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وَمِنْ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سَيِّئَاتِ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أَعْمَالِنَا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،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مَنْ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يَهْدِ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الله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فَلاَ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مُضِلَّ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لَهُ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وَمَنْ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يُضْلِلْ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فَلاَ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هَادِيَ</w:t>
      </w:r>
      <w:proofErr w:type="spellEnd"/>
      <w:r w:rsidRPr="00236EAD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proofErr w:type="spellStart"/>
      <w:r w:rsidRPr="00236EAD">
        <w:rPr>
          <w:rFonts w:ascii="Times New Roman" w:eastAsia="Times New Roman" w:hAnsi="Times New Roman" w:cs="Times New Roman"/>
          <w:sz w:val="36"/>
          <w:szCs w:val="36"/>
        </w:rPr>
        <w:t>لَهُ</w:t>
      </w:r>
      <w:proofErr w:type="spellEnd"/>
    </w:p>
    <w:p w14:paraId="4AE3DD94" w14:textId="4F216573" w:rsidR="005B6479" w:rsidRDefault="005B6479" w:rsidP="0088545C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 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شْهَد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ا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َه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اّ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حْدَه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ا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شَرِيْك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ه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شْهَد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ّ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َيِّدَنا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ُحَمَّدًا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بْدُه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رَسُوْلُهُ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</w:p>
    <w:p w14:paraId="4C718585" w14:textId="77777777" w:rsidR="00733EEE" w:rsidRDefault="00733EEE" w:rsidP="0088545C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</w:p>
    <w:p w14:paraId="62D2C724" w14:textId="4F3DCE7C" w:rsidR="00733EEE" w:rsidRPr="00733EEE" w:rsidRDefault="00733EEE" w:rsidP="0088545C">
      <w:pPr>
        <w:spacing w:after="0" w:line="240" w:lineRule="auto"/>
        <w:jc w:val="right"/>
        <w:rPr>
          <w:rFonts w:ascii="Arial Black" w:eastAsia="Times New Roman" w:hAnsi="Arial Black" w:cs="Times New Roman"/>
          <w:kern w:val="0"/>
          <w:sz w:val="32"/>
          <w:szCs w:val="32"/>
          <w14:ligatures w14:val="none"/>
        </w:rPr>
      </w:pP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م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صَلّ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سَلِّم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بَارِك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عَلَى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سَيِّدِنَ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مُحَمَّدٍ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عَلَى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آلِه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صَحْبِه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مُجَاهِدِيْن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طَّاهِرِيْنَ</w:t>
      </w:r>
      <w:proofErr w:type="spellEnd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،</w:t>
      </w:r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أَمّ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بَعْدُ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br/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فَيَ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عِبَاد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ُوْصِيْنِي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نَفْسِي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إِيَّاكُم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بِتَقْوَى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ِ</w:t>
      </w:r>
      <w:proofErr w:type="spellEnd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،</w:t>
      </w:r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فَقَد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فَاز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ْمُتَّقُوْن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.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قَال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ُ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تَعَالَى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فِي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كِتَابِه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ْكَرِيْم</w:t>
      </w:r>
      <w:proofErr w:type="spellEnd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،</w:t>
      </w:r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بِسْم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رَّحْمَن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رَّحِيْم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.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يَ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أَيُّهَ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ّذين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آمنو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تَّقُوْ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الله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حَقّ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تُقَاتِهِ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لَا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تَمُوْتُنّ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إِلاَّ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وَأَنْتُمْ</w:t>
      </w:r>
      <w:proofErr w:type="spellEnd"/>
      <w:r w:rsidRPr="00733EEE">
        <w:rPr>
          <w:rFonts w:ascii="Arial Black" w:eastAsia="Times New Roman" w:hAnsi="Arial Black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733EEE">
        <w:rPr>
          <w:rFonts w:ascii="Arial" w:eastAsia="Times New Roman" w:hAnsi="Arial" w:cs="Arial"/>
          <w:kern w:val="0"/>
          <w:sz w:val="36"/>
          <w:szCs w:val="36"/>
          <w14:ligatures w14:val="none"/>
        </w:rPr>
        <w:t>مُسْلِمُوْنَ</w:t>
      </w:r>
      <w:proofErr w:type="spellEnd"/>
    </w:p>
    <w:p w14:paraId="66BF4AB0" w14:textId="77777777" w:rsidR="00733EEE" w:rsidRDefault="00733EEE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</w:p>
    <w:p w14:paraId="50B82F96" w14:textId="79B66EA3" w:rsidR="005B6479" w:rsidRPr="005B6479" w:rsidRDefault="005B6479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adirin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lat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Jumat yang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rahmati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llah SWT</w:t>
      </w:r>
    </w:p>
    <w:p w14:paraId="45066AC7" w14:textId="09B318B6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d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mat </w:t>
      </w:r>
      <w:r w:rsidR="007134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yang </w:t>
      </w:r>
      <w:proofErr w:type="spellStart"/>
      <w:r w:rsidR="00713418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timewa</w:t>
      </w:r>
      <w:proofErr w:type="spellEnd"/>
      <w:r w:rsidR="00713418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r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7134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rilah</w:t>
      </w:r>
      <w:proofErr w:type="spellEnd"/>
      <w:r w:rsidR="007134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7134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="007134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m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l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sana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nt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u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ar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o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umpu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majlis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l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akw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23B339B" w14:textId="2C623204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yang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rahmati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llah</w:t>
      </w:r>
    </w:p>
    <w:p w14:paraId="54377695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a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m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tua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risi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ng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shar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b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khti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cari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bag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mp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hasi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oleh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ir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d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y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mlah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ak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4B521078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lam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tua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Nab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a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u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ceng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suk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li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d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er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Ayo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lai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wudh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Berk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 </w:t>
      </w:r>
    </w:p>
    <w:p w14:paraId="2FF15EBC" w14:textId="0FF455BC" w:rsidR="005B6479" w:rsidRPr="005B6479" w:rsidRDefault="005B6479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Par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ksi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sela-sel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nc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. Par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udhu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purn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p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ilang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u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inu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s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m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'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datu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Qari'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r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h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khari.  </w:t>
      </w:r>
    </w:p>
    <w:p w14:paraId="59CC13C8" w14:textId="77777777" w:rsidR="005B6479" w:rsidRPr="005B6479" w:rsidRDefault="005B6479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051FD66C" w14:textId="77777777" w:rsidR="005B6479" w:rsidRPr="005B6479" w:rsidRDefault="005B6479" w:rsidP="00733EE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ri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er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d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ata-kata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"al-barakah mina-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lâ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"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s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juk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umbe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us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ir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ho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ah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in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kip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bje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ka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mas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em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risi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r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a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bad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ligu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ksi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kjiz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egu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6E9C9E62" w14:textId="2B89D35B" w:rsidR="005B6479" w:rsidRPr="005B6479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lat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Jumat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0975015A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Dalam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mu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isanul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rab</w:t>
      </w: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"barakah"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akn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-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â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'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z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iyâd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umbu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amb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Sebagian ulam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inc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g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ambah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iyâdaatu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ai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aksud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nikm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uniaw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in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ngk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adar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qarrub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lal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657C9534" w14:textId="617E1D87" w:rsidR="005B6479" w:rsidRPr="005B6479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Berk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diki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Orang yang kay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d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i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da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str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ua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l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horma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ndah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miskin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foya-fo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tivi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si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lik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miskin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tang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tih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b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syuku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km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ika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i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tang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12FCC200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erkah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u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hubu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h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b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ondi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k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d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u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rospek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hasab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b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ziki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ingat-ing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k-h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lain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ngk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g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kip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k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bu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peta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i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str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b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elu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cibi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un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a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mpau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tas.  </w:t>
      </w:r>
    </w:p>
    <w:p w14:paraId="11B7A19C" w14:textId="624969F7" w:rsidR="005B6479" w:rsidRPr="005B6479" w:rsidRDefault="005B6479" w:rsidP="0088545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mp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bu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mandangan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d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ti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istimew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kkah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rs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g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l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Waktu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lu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-sa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bu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akal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ena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u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k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 </w:t>
      </w:r>
    </w:p>
    <w:p w14:paraId="0FEAFDDC" w14:textId="77777777" w:rsidR="002D224D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6CEB0811" w14:textId="2B9861C1" w:rsidR="005B6479" w:rsidRPr="005B6479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adirin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0FA1749B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ro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ad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njat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ik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suk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: </w:t>
      </w:r>
    </w:p>
    <w:p w14:paraId="40031EAC" w14:textId="77777777" w:rsidR="005B6479" w:rsidRPr="0088545C" w:rsidRDefault="005B6479" w:rsidP="005B647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  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َّهُمّ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َارِكْ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َنَا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فِيْ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رَجَب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شَعْبَانَ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بَلِّغْنَا</w:t>
      </w:r>
      <w:proofErr w:type="spellEnd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88545C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رَمَضَانَ</w:t>
      </w:r>
      <w:proofErr w:type="spellEnd"/>
    </w:p>
    <w:p w14:paraId="25A50DE3" w14:textId="583ADFE1" w:rsidR="005B6479" w:rsidRPr="005B6479" w:rsidRDefault="005B6479" w:rsidP="0088545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uhai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kahilah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pada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jab dan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temukanlah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amadl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. </w:t>
      </w: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h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uhyiddin Abi Zakariya Yahya bi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raf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-Nawawi, </w:t>
      </w:r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l-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zkâ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erb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rul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Kairo, Mesir)  </w:t>
      </w:r>
    </w:p>
    <w:p w14:paraId="48127F67" w14:textId="77777777" w:rsidR="005B6479" w:rsidRPr="005B6479" w:rsidRDefault="005B6479" w:rsidP="005B647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08AE6644" w14:textId="77777777" w:rsidR="005B6479" w:rsidRPr="005B6479" w:rsidRDefault="00000000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7" w:history="1">
        <w:r w:rsidR="005B6479" w:rsidRPr="005B6479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Bulan Rajab</w:t>
        </w:r>
      </w:hyperlink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upak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lah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ram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uliak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Dalam Islam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dapat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mpat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ram di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ar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zulqa'dah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zulhijjah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Muharram, dan Rajab. Saat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ba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, yang Rasulullah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ta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lu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ngga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a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rtemuk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ci</w:t>
      </w:r>
      <w:proofErr w:type="spellEnd"/>
      <w:r w:rsidR="005B6479"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 </w:t>
      </w:r>
    </w:p>
    <w:p w14:paraId="05F12F72" w14:textId="65AB8D62" w:rsidR="005B6479" w:rsidRPr="005B6479" w:rsidRDefault="005B6479" w:rsidP="0088545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Saat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b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oho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kay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h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nikm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uniaw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car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usu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li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do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impa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iri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ongso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car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su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mohon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nj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u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d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nj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tap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manfa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ekat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 </w:t>
      </w:r>
    </w:p>
    <w:p w14:paraId="10B5D8AC" w14:textId="77777777" w:rsidR="005B6479" w:rsidRPr="005B6479" w:rsidRDefault="005B6479" w:rsidP="005B647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2B45F110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Int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ingk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qarrub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hing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ribadi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ipu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fat-sif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cermin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nt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: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ju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il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nd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dul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am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yay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a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m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gunji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akim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lain, dan lai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Kita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j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kn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ia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tivi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sa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l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ker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fka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luar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ku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r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k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ngk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T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egu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p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tang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erus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1C9F2E56" w14:textId="0CC209D5" w:rsidR="005B6479" w:rsidRPr="005B6479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le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do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oho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h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le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any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b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kay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h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a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ondi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mp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mb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a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bhanah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taal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21C162F9" w14:textId="77777777" w:rsidR="005B6479" w:rsidRPr="005B6479" w:rsidRDefault="005B6479" w:rsidP="005B647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12FEBA1C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terang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h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khari, Rasulullah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ndi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n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oa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nas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nyat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214876B" w14:textId="0AFFFAF0" w:rsidR="005B6479" w:rsidRPr="00F352AB" w:rsidRDefault="005B6479" w:rsidP="002D224D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 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َّهُمَّ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كْثِر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مَال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،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وَلَد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،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بَارِك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فِيم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عْطَيْتَهُ</w:t>
      </w:r>
      <w:proofErr w:type="spellEnd"/>
    </w:p>
    <w:p w14:paraId="589BD582" w14:textId="194A726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Ya Allah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banyaklah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t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nakny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rt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kahilah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aruni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Engkau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ikan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ny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.   </w:t>
      </w:r>
    </w:p>
    <w:p w14:paraId="4CB3F416" w14:textId="58138925" w:rsidR="005B6479" w:rsidRPr="005B6479" w:rsidRDefault="005B6479" w:rsidP="002D22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Kat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upa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nc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ena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km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hiri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ay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p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kay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t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kup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yukur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m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;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enting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nti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p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erd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khl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</w:t>
      </w:r>
    </w:p>
    <w:p w14:paraId="2EA7DED0" w14:textId="77777777" w:rsidR="005B6479" w:rsidRPr="005B6479" w:rsidRDefault="005B6479" w:rsidP="005B647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791B9DD6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lat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Jumat </w:t>
      </w:r>
      <w:proofErr w:type="spellStart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33831780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r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rai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el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tkal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kemba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ek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aat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Ketik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car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tomati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ribadi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i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ondis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l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up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pa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h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up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ki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punya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t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upu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impa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ntung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 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erkah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ingat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adap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u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bi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li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limpah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7DA497F" w14:textId="51D0E66E" w:rsidR="005B6479" w:rsidRPr="00F352AB" w:rsidRDefault="005B6479" w:rsidP="00FD6D62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o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badi-pribad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nantia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kah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nantia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tunjuk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anjangka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urny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ngg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umpai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, </w:t>
      </w:r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amin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ya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abbal</w:t>
      </w:r>
      <w:proofErr w:type="spellEnd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5B647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lamin</w:t>
      </w:r>
      <w:proofErr w:type="spellEnd"/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BEB05AE" w14:textId="284393A7" w:rsidR="005B6479" w:rsidRPr="00F352AB" w:rsidRDefault="005B6479" w:rsidP="00FD6D62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 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َارَك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ِي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لَكُم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ْلقُرْآن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ْلعَظِيْم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نَفَعَنِي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إِيَّاكُم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مَافِيْ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ِن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آيَة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ذِكْر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حَكِيْم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تَقَبَّل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ِنّ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مِنْكُم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ِلاَوَت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إِنّ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هُو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سَّمِيْع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عَلِيْم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قُوْل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قَوْلِي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هَذ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أسْتَغْفِر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عَظِيْم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نّ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هُو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غَفُوْر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رَّحِيْم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</w:p>
    <w:p w14:paraId="4245BEF3" w14:textId="77777777" w:rsidR="005B6479" w:rsidRPr="005B6479" w:rsidRDefault="005B6479" w:rsidP="005B647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08BB48D9" w14:textId="77777777" w:rsidR="005B6479" w:rsidRPr="005B6479" w:rsidRDefault="005B6479" w:rsidP="005B64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B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hutbah II</w:t>
      </w:r>
    </w:p>
    <w:p w14:paraId="064EDC4B" w14:textId="2784DEC2" w:rsidR="005B6479" w:rsidRPr="00F352AB" w:rsidRDefault="005B6479" w:rsidP="00FD6D62">
      <w:pPr>
        <w:spacing w:after="0" w:line="240" w:lineRule="auto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  <w:r w:rsidRPr="005B64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 </w:t>
      </w:r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  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َلْحَمْد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ل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لى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إِحْسَان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الشُّكْر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لى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تَوْفِيْق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اِمْتِنَان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.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أَشْهَد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َن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ا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ِلَه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إِلاّ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الل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حْد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ا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شَرِيْك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ل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أَشْهَد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نّ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سَيِّدَن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مُحَمَّدً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بْدُ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رَسُوْلُ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</w:p>
    <w:p w14:paraId="1A65CABE" w14:textId="2C7BC760" w:rsidR="005B6479" w:rsidRPr="00F352AB" w:rsidRDefault="005B6479" w:rsidP="005B647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هُمّ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صَلّ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لَ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سَيِّدِن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مُحَمَّدٍ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ِعَلَ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َل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أَصْحَاب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سَلِّم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تَسْلِيْمً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كِثيْرً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</w:p>
    <w:p w14:paraId="4E1F95EB" w14:textId="239C7788" w:rsidR="005B6479" w:rsidRPr="00C74C4F" w:rsidRDefault="005B6479" w:rsidP="00C74C4F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َمّ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َعْد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فَيا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َيُّه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نَّاس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ِتَّقُواالله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فِيْم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َمَر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انْتَهُوْ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مّ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نَهَ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اعْلَمُوْ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َنّ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ه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أَمَرَكُمْ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ِأَمْرٍ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َدَأ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فِيْ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ِنَفْس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ثَـنَ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ِمَلآ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ئِكَت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بِقُدْسِ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قَال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تَعاَلَ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إِنّ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له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مَلآئِكَتَهُ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يُصَلُّوْن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لى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نَّبِى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يآ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َيُّهَ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الَّذِيْنَ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آمَنُوْ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صَلُّوْ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عَلَيْهِ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وَسَلِّمُوْا</w:t>
      </w:r>
      <w:proofErr w:type="spellEnd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 xml:space="preserve"> </w:t>
      </w:r>
      <w:proofErr w:type="spellStart"/>
      <w:r w:rsidRPr="00F352AB"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  <w:t>تَسْلِيْمًا</w:t>
      </w:r>
      <w:proofErr w:type="spellEnd"/>
    </w:p>
    <w:p w14:paraId="29AB8322" w14:textId="4CD8781D" w:rsidR="00FD6D62" w:rsidRPr="00FD6D62" w:rsidRDefault="00C74C4F" w:rsidP="00FD6D62">
      <w:pPr>
        <w:pStyle w:val="NormalWeb"/>
        <w:jc w:val="right"/>
        <w:rPr>
          <w:sz w:val="36"/>
          <w:szCs w:val="36"/>
        </w:rPr>
      </w:pPr>
      <w:proofErr w:type="spellStart"/>
      <w:r w:rsidRPr="00C74C4F">
        <w:rPr>
          <w:sz w:val="32"/>
          <w:szCs w:val="32"/>
        </w:rPr>
        <w:t>اَللّٰهُمّ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صَلِّ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وَسَلِّمْ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مُحَمَّدٍ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و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أٰلِ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مُحَمَّدٍ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كَم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صَلَّيْت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ِبْرَاهِيْم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وَبَارِكْ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مُحَمَّدٍ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وَ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ٰلِ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مُحَمَّدٍ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كَم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بَارَكْت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ِبْرَاهِيْم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وَعَلٰى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ٰلِ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سَيِّدِنَا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ِبْرَاهِيْم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فْي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لْعَالَمِيْن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اِنَّكَ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حَمِيْدٌ</w:t>
      </w:r>
      <w:proofErr w:type="spellEnd"/>
      <w:r w:rsidRPr="00C74C4F">
        <w:rPr>
          <w:sz w:val="32"/>
          <w:szCs w:val="32"/>
        </w:rPr>
        <w:t xml:space="preserve"> </w:t>
      </w:r>
      <w:proofErr w:type="spellStart"/>
      <w:r w:rsidRPr="00C74C4F">
        <w:rPr>
          <w:sz w:val="32"/>
          <w:szCs w:val="32"/>
        </w:rPr>
        <w:t>مَجِيْدٌ</w:t>
      </w:r>
      <w:proofErr w:type="spellEnd"/>
      <w:r w:rsidRPr="00C74C4F">
        <w:rPr>
          <w:sz w:val="32"/>
          <w:szCs w:val="32"/>
        </w:rPr>
        <w:br/>
      </w:r>
      <w:r w:rsidRPr="00FD6D62">
        <w:rPr>
          <w:sz w:val="36"/>
          <w:szCs w:val="36"/>
        </w:rPr>
        <w:br/>
      </w:r>
      <w:proofErr w:type="spellStart"/>
      <w:r w:rsidR="00FD6D62" w:rsidRPr="00FD6D62">
        <w:rPr>
          <w:sz w:val="36"/>
          <w:szCs w:val="36"/>
        </w:rPr>
        <w:t>للهُمَّ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اغْفِرْ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لِلْمُسْلِمِيْنَ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وَالمسْلِمَاتِ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وَالمؤْمِنِيْنَ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وَالمؤْمِنَاتِ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الأَحْيَاءِ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مِنْهُمْ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وَالأَمْوَاتِ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إِنَّكَ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سَمِيْعٌ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قَرِيْبٌ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مُجِيْبُ</w:t>
      </w:r>
      <w:proofErr w:type="spellEnd"/>
      <w:r w:rsidR="00FD6D62" w:rsidRPr="00FD6D62">
        <w:rPr>
          <w:sz w:val="36"/>
          <w:szCs w:val="36"/>
        </w:rPr>
        <w:t xml:space="preserve"> </w:t>
      </w:r>
      <w:proofErr w:type="spellStart"/>
      <w:r w:rsidR="00FD6D62" w:rsidRPr="00FD6D62">
        <w:rPr>
          <w:sz w:val="36"/>
          <w:szCs w:val="36"/>
        </w:rPr>
        <w:t>الدَّعْوَةِ</w:t>
      </w:r>
      <w:proofErr w:type="spellEnd"/>
      <w:r w:rsidR="00FD6D62" w:rsidRPr="00FD6D62">
        <w:rPr>
          <w:sz w:val="36"/>
          <w:szCs w:val="36"/>
        </w:rPr>
        <w:t>،</w:t>
      </w:r>
    </w:p>
    <w:p w14:paraId="33D27D34" w14:textId="77777777" w:rsidR="00FD6D62" w:rsidRPr="00FD6D62" w:rsidRDefault="00FD6D62" w:rsidP="00FD6D62">
      <w:pPr>
        <w:pStyle w:val="NormalWeb"/>
        <w:jc w:val="right"/>
        <w:rPr>
          <w:sz w:val="36"/>
          <w:szCs w:val="36"/>
        </w:rPr>
      </w:pPr>
      <w:proofErr w:type="spellStart"/>
      <w:r w:rsidRPr="00FD6D62">
        <w:rPr>
          <w:sz w:val="36"/>
          <w:szCs w:val="36"/>
        </w:rPr>
        <w:t>اللَّهُمَّ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إِنَّ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نَعُوذُ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بِك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مِن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بَرَص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الجُنُون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الجُذَام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سَيِّيء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أسْقَامِ</w:t>
      </w:r>
      <w:proofErr w:type="spellEnd"/>
    </w:p>
    <w:p w14:paraId="7F8C4733" w14:textId="77777777" w:rsidR="00FD6D62" w:rsidRPr="00FD6D62" w:rsidRDefault="00FD6D62" w:rsidP="00FD6D62">
      <w:pPr>
        <w:pStyle w:val="NormalWeb"/>
        <w:jc w:val="right"/>
        <w:rPr>
          <w:sz w:val="36"/>
          <w:szCs w:val="36"/>
        </w:rPr>
      </w:pPr>
      <w:proofErr w:type="spellStart"/>
      <w:r w:rsidRPr="00FD6D62">
        <w:rPr>
          <w:sz w:val="36"/>
          <w:szCs w:val="36"/>
        </w:rPr>
        <w:t>رَبَّنَ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هَبْ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لَنَ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مِنْ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أَزْوَاجِنَ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ذُرِّيَّاتِنَ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قُرَّة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أَعْيُنٍ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اجْعَلْنَ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لِلْمُتَّقِين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إِمَامًا</w:t>
      </w:r>
      <w:proofErr w:type="spellEnd"/>
      <w:r w:rsidRPr="00FD6D62">
        <w:rPr>
          <w:sz w:val="36"/>
          <w:szCs w:val="36"/>
        </w:rPr>
        <w:t xml:space="preserve">, </w:t>
      </w:r>
      <w:proofErr w:type="spellStart"/>
      <w:r w:rsidRPr="00FD6D62">
        <w:rPr>
          <w:sz w:val="36"/>
          <w:szCs w:val="36"/>
        </w:rPr>
        <w:t>اللَّهُمَّ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إنَّ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نَسْأَلُك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هُدَى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التُّقَى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العَفَاف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الغِنَى</w:t>
      </w:r>
      <w:proofErr w:type="spellEnd"/>
      <w:r w:rsidRPr="00FD6D62">
        <w:rPr>
          <w:sz w:val="36"/>
          <w:szCs w:val="36"/>
        </w:rPr>
        <w:t>،</w:t>
      </w:r>
    </w:p>
    <w:p w14:paraId="30F0E649" w14:textId="759C1ECD" w:rsidR="00FD6D62" w:rsidRDefault="00FD6D62" w:rsidP="00FD6D62">
      <w:pPr>
        <w:pStyle w:val="NormalWeb"/>
        <w:jc w:val="right"/>
        <w:rPr>
          <w:sz w:val="32"/>
          <w:szCs w:val="32"/>
        </w:rPr>
      </w:pPr>
      <w:proofErr w:type="spellStart"/>
      <w:r w:rsidRPr="002D224D">
        <w:rPr>
          <w:sz w:val="36"/>
          <w:szCs w:val="36"/>
        </w:rPr>
        <w:t>اللَّهُمَّ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بَارِكْ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لَنَا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فِيْ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رَجَبَ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وَشَعْبَانَ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وَبَلِّغْنَا</w:t>
      </w:r>
      <w:proofErr w:type="spellEnd"/>
      <w:r w:rsidRPr="002D224D">
        <w:rPr>
          <w:sz w:val="36"/>
          <w:szCs w:val="36"/>
        </w:rPr>
        <w:t xml:space="preserve"> </w:t>
      </w:r>
      <w:proofErr w:type="spellStart"/>
      <w:r w:rsidRPr="002D224D">
        <w:rPr>
          <w:sz w:val="36"/>
          <w:szCs w:val="36"/>
        </w:rPr>
        <w:t>رَمَضَانَ</w:t>
      </w:r>
      <w:proofErr w:type="spellEnd"/>
    </w:p>
    <w:p w14:paraId="59F842D7" w14:textId="43947247" w:rsidR="00FD6D62" w:rsidRDefault="00FD6D62" w:rsidP="00FD6D62">
      <w:pPr>
        <w:pStyle w:val="NormalWeb"/>
        <w:jc w:val="right"/>
        <w:rPr>
          <w:sz w:val="32"/>
          <w:szCs w:val="32"/>
        </w:rPr>
      </w:pPr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رَبَّنَا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آتِنَا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فِي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الدُّنْيَا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حَسَنَةً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وَفِي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الْآخِرَةِ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حَسَنَةً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وَقِنَا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عَذَابَ</w:t>
      </w:r>
      <w:proofErr w:type="spellEnd"/>
      <w:r w:rsidRPr="00FD6D62">
        <w:rPr>
          <w:sz w:val="32"/>
          <w:szCs w:val="32"/>
        </w:rPr>
        <w:t xml:space="preserve"> </w:t>
      </w:r>
      <w:proofErr w:type="spellStart"/>
      <w:r w:rsidRPr="00FD6D62">
        <w:rPr>
          <w:sz w:val="32"/>
          <w:szCs w:val="32"/>
        </w:rPr>
        <w:t>النَّارِ</w:t>
      </w:r>
      <w:proofErr w:type="spellEnd"/>
    </w:p>
    <w:p w14:paraId="39406488" w14:textId="77777777" w:rsidR="00FD6D62" w:rsidRPr="00FD6D62" w:rsidRDefault="00FD6D62" w:rsidP="00FD6D62">
      <w:pPr>
        <w:pStyle w:val="NormalWeb"/>
        <w:jc w:val="right"/>
        <w:rPr>
          <w:sz w:val="36"/>
          <w:szCs w:val="36"/>
        </w:rPr>
      </w:pPr>
    </w:p>
    <w:p w14:paraId="2429111E" w14:textId="77777777" w:rsidR="00FD6D62" w:rsidRPr="00FD6D62" w:rsidRDefault="00FD6D62" w:rsidP="00FD6D62">
      <w:pPr>
        <w:pStyle w:val="NormalWeb"/>
        <w:jc w:val="right"/>
        <w:rPr>
          <w:sz w:val="36"/>
          <w:szCs w:val="36"/>
        </w:rPr>
      </w:pPr>
      <w:proofErr w:type="spellStart"/>
      <w:r w:rsidRPr="00FD6D62">
        <w:rPr>
          <w:sz w:val="36"/>
          <w:szCs w:val="36"/>
        </w:rPr>
        <w:t>عِبَاد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لهِ</w:t>
      </w:r>
      <w:proofErr w:type="spellEnd"/>
      <w:r w:rsidRPr="00FD6D62">
        <w:rPr>
          <w:sz w:val="36"/>
          <w:szCs w:val="36"/>
        </w:rPr>
        <w:t xml:space="preserve">، </w:t>
      </w:r>
      <w:proofErr w:type="spellStart"/>
      <w:r w:rsidRPr="00FD6D62">
        <w:rPr>
          <w:sz w:val="36"/>
          <w:szCs w:val="36"/>
        </w:rPr>
        <w:t>إنّ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له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يَأْمُرُ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بِالْعَدْل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الْإحْسَان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إِيْتَاء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ذِي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ْقُرْبَى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يَنْهَى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عَن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فَحْشَاء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الْمُنْكَرِ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وَالبَغْيِ</w:t>
      </w:r>
      <w:proofErr w:type="spellEnd"/>
      <w:r w:rsidRPr="00FD6D62">
        <w:rPr>
          <w:sz w:val="36"/>
          <w:szCs w:val="36"/>
        </w:rPr>
        <w:t xml:space="preserve">، </w:t>
      </w:r>
      <w:proofErr w:type="spellStart"/>
      <w:r w:rsidRPr="00FD6D62">
        <w:rPr>
          <w:sz w:val="36"/>
          <w:szCs w:val="36"/>
        </w:rPr>
        <w:t>يَعِظُكُمْ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لَعَلَّكُمْ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تَذَكَّرُوْنَ</w:t>
      </w:r>
      <w:proofErr w:type="spellEnd"/>
      <w:r w:rsidRPr="00FD6D62">
        <w:rPr>
          <w:sz w:val="36"/>
          <w:szCs w:val="36"/>
        </w:rPr>
        <w:t xml:space="preserve">. </w:t>
      </w:r>
      <w:proofErr w:type="spellStart"/>
      <w:r w:rsidRPr="00FD6D62">
        <w:rPr>
          <w:sz w:val="36"/>
          <w:szCs w:val="36"/>
        </w:rPr>
        <w:t>فَاذكُرُوا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لهَ</w:t>
      </w:r>
      <w:proofErr w:type="spellEnd"/>
      <w:r w:rsidRPr="00FD6D62">
        <w:rPr>
          <w:sz w:val="36"/>
          <w:szCs w:val="36"/>
        </w:rPr>
        <w:t xml:space="preserve"> </w:t>
      </w:r>
      <w:proofErr w:type="spellStart"/>
      <w:r w:rsidRPr="00FD6D62">
        <w:rPr>
          <w:sz w:val="36"/>
          <w:szCs w:val="36"/>
        </w:rPr>
        <w:t>الْعَظِيْمَ</w:t>
      </w:r>
      <w:proofErr w:type="spellEnd"/>
      <w:r w:rsidRPr="00FD6D62">
        <w:rPr>
          <w:sz w:val="36"/>
          <w:szCs w:val="36"/>
        </w:rPr>
        <w:t xml:space="preserve"> </w:t>
      </w:r>
    </w:p>
    <w:p w14:paraId="4CE8ECAD" w14:textId="56826BA9" w:rsidR="00F352AB" w:rsidRDefault="00F352AB" w:rsidP="00C74C4F">
      <w:pPr>
        <w:jc w:val="right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</w:p>
    <w:p w14:paraId="6F965C89" w14:textId="77777777" w:rsidR="00C74C4F" w:rsidRDefault="00C74C4F" w:rsidP="005B647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6"/>
          <w:szCs w:val="36"/>
          <w14:ligatures w14:val="none"/>
        </w:rPr>
      </w:pPr>
    </w:p>
    <w:p w14:paraId="324B95D7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E52D7E7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63266434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417B4A2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6A485CD0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7043D8A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26BC44F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DA1A9CA" w14:textId="77777777" w:rsidR="00F352AB" w:rsidRDefault="00F352AB" w:rsidP="00F352A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6A0A587" w14:textId="02F328AF" w:rsidR="00274341" w:rsidRPr="00274341" w:rsidRDefault="00274341" w:rsidP="0027434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Khutbah Jumat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ingkat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Bulan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: Ayo Bersiap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ambut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Ramadhan </w:t>
      </w:r>
    </w:p>
    <w:p w14:paraId="4BFAEF54" w14:textId="77777777" w:rsidR="00274341" w:rsidRPr="00274341" w:rsidRDefault="00274341" w:rsidP="0027434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4BC47B3" w14:textId="77777777" w:rsidR="00274341" w:rsidRPr="00274341" w:rsidRDefault="00000000" w:rsidP="0027434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8" w:history="1">
        <w:proofErr w:type="spellStart"/>
        <w:r w:rsidR="00274341"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Syaifullah</w:t>
        </w:r>
        <w:proofErr w:type="spellEnd"/>
        <w:r w:rsidR="00274341"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 xml:space="preserve"> </w:t>
        </w:r>
      </w:hyperlink>
    </w:p>
    <w:p w14:paraId="7617843A" w14:textId="77777777" w:rsidR="00274341" w:rsidRPr="00274341" w:rsidRDefault="00274341" w:rsidP="00274341">
      <w:pPr>
        <w:numPr>
          <w:ilvl w:val="0"/>
          <w:numId w:val="6"/>
        </w:num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amis, 10 Maret 2022 | 08:30 WIB </w:t>
      </w:r>
    </w:p>
    <w:p w14:paraId="7F389BFA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ar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optimal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(Foto: NOJ/N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twor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 </w:t>
      </w:r>
    </w:p>
    <w:p w14:paraId="39C4D037" w14:textId="77777777" w:rsidR="00274341" w:rsidRPr="00274341" w:rsidRDefault="00274341" w:rsidP="00274341">
      <w:pPr>
        <w:shd w:val="clear" w:color="auto" w:fill="EEEEEE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ul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n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j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endak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i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ai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ut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n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ar-ben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hi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t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Tidak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l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t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nyamp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ma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jad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mbias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i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b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lu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Segal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khti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uku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 SWT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nj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Ole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b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tam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si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hdliy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mbi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su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hutb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i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eb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m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sjid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r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nk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cet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w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int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war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gu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la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dak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</w:p>
    <w:p w14:paraId="4E749456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696B9695" w14:textId="77777777" w:rsidR="00274341" w:rsidRPr="00274341" w:rsidRDefault="00000000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9" w:history="1">
        <w:r w:rsidR="00274341" w:rsidRPr="00274341">
          <w:rPr>
            <w:rFonts w:ascii="Times New Roman" w:eastAsia="Times New Roman" w:hAnsi="Times New Roman" w:cs="Times New Roman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Khutbah</w:t>
        </w:r>
      </w:hyperlink>
      <w:r w:rsidR="00274341"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="00274341"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ertama</w:t>
      </w:r>
      <w:proofErr w:type="spellEnd"/>
    </w:p>
    <w:p w14:paraId="5F7CCF2F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ْحَم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ل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ل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عم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هر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عبا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جَعَل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مسلمي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كاملي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مَر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تِّبَاع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بِيْ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مُؤْمِن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َ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ا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حْد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اشَرِيْ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َاد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ُو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ي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َّقَام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حْسَن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دِيّ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مَّد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بْ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َسُوْل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تَّصِف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لْمَكَارِ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ِبَار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صَبِيّ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لَّ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صَل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ِّ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ادِق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وَعْد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ك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ْلا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بِيّ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صَحْب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َّذ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حْسِن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سْلاَمَه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وَلَ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فْعَل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يْئ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رِيّ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م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ع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حَاضِر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حِمَكُم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ُوْصِيْن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فْسِى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إِيَّا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تَقْو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قَد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از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تَّق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َا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عَا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سْ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حْم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حِيْ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َّذ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مَن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تَّق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ق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ُقَات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مُوْتُ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ا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َنْت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سْلِم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52251DFB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74FC1334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lat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Jumat yang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rahmati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llah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og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masjid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san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mat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ra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juk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Say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j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ma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a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la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nt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u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a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057996BF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adirin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Wakt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li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Bul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c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pu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k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asa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t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n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sing-masing orang. Ada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gembi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hadir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c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da pula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asa-bi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nil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be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-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in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2498E3BF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k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mas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dika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nsitif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muli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us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tu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jar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um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asa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‘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’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k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gk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i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lal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dat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hidu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tiv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uniaw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hingg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ngg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jala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mud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bah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utin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la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Isl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njur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1865DF5F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Imam Al-Ghazal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h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’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lumiddi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i-h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t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yy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adhi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. H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tem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ekan.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i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kl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Imam Al-Ghazal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suk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tego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-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t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yhu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adhi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zulhijj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Muharram. 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time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emb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j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pali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agung-agung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b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ka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‘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’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s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at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i’ab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akn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ap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j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nc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di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A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mb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pa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ntap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ongso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nc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n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‘Ramadhan’. </w:t>
      </w:r>
    </w:p>
    <w:p w14:paraId="1736EFD8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Jumat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adâkumu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rsiap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zi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ks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enome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fe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konom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ali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da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ku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gnif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el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mp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sar-pas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m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at-pus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belanj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juk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airah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ngg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evi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esu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ya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yarak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l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ub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k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ligi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319BEB04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adap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t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Tap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si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material. Karena 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mp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terial,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dah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bar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w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k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tap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sud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ca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piritual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‘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j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nc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’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yogi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me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ku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ntal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t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na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lak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Puas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u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up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k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l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ru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go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b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593BF1C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َا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ل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لي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سلم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ذاَ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غْفَ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اس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عْن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جَب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رَمَضَا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هُو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رْفَع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أَعْمَا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ْ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عالمي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أُحِب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رْفَع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مَل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أن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ائِم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50177A06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Bul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‘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lupa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nusi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ad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ntar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jab dan Ramadhan.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angkat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al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ibadah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Tuh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mili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mest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am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Nabi Muhammad)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al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badah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angk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ti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HR An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a’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 </w:t>
      </w:r>
    </w:p>
    <w:p w14:paraId="2FB124C1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39DBBB28" w14:textId="77777777" w:rsidR="00274341" w:rsidRPr="00274341" w:rsidRDefault="00274341" w:rsidP="00274341">
      <w:pPr>
        <w:shd w:val="clear" w:color="auto" w:fill="EEEEEE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ca Juga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  <w:hyperlink r:id="rId10" w:history="1">
        <w:r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Khutbah Jumat</w:t>
        </w:r>
      </w:hyperlink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lan Rajab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ob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Meningkatkan Ibadah </w:t>
      </w:r>
    </w:p>
    <w:p w14:paraId="3DA7CC77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t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, Aisy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dliy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h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iway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Hanya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madhan Nabi Muhammad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at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nu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a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lih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lia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ring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cual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HR Al-Bukhari). </w:t>
      </w:r>
    </w:p>
    <w:p w14:paraId="695BD063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02565A08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l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iway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hmad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bu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uasa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suka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Nabi Muhammad SAW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In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nd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iap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telada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ulullah sa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tuk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Bul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up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u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ti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i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Orang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la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mas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uli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orma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n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b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uas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ganggung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madhan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HR At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rmidz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 </w:t>
      </w:r>
    </w:p>
    <w:p w14:paraId="45C8A63E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Bag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ny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ngk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re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er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ta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-ibad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in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Puas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enda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a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p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i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aj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ngg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enam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ah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o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mb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ole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did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uh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Puas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d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tiv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u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p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tiv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ain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e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fs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ho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gunj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ro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me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uj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bi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li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m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l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ima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lain, dan lain-lain. H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l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kn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u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en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lig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sm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uh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3D9E815A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elu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pa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ib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anjur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gemble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akw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itual ibad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i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l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adar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uha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lahiy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mud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iw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ur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rak-geri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04D52899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Khutbah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dua</w:t>
      </w:r>
      <w:proofErr w:type="spellEnd"/>
    </w:p>
    <w:p w14:paraId="00833354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ْحَم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حْسَان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شُّكْ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وْفِيْق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ِمْتِنَان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َ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ا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حْد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رِيْ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ِّد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بْ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َسُوْل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دَّاع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ِضْوَان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ِّ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ِ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َصْحَاب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ِّ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سْلِيْم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ِثيْر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م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ع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ي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اس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تَّقُوا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ْ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م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نْتَه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م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ه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عْلَم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مَر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َمْر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دَأ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نَفْس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ثَـن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مَلآ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ئِكَت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قُدْس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قَا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عا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لآ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ئِكَت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صَلّ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ب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آ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َّذ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مَن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ِّم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سْلِيْم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ِّ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ِّ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ِّدِن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نْبِيآئِ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ُسُلِ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لآئِك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مُقَرَّب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رْض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ّ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خُلَف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اشِد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ب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كْرٍوَعُمَروَعُثْمَا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قِيّ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صَّحَاب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تَّابِع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تَابِع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تَّابِع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ِحْسَان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َىيَوْ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دِّيْ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رْض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عَه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رَحْمَتِ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رْحَ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اح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ل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غْفِ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لْمُؤْمِن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ؤْمِن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سْلِم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اَحْيآء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ه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اَمْو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عِز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اِسْلاَ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ذِل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شِّرْ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شْرِك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نْصُ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ِبَادَ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مُوَحِّدِيّ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نْصُ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ص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دّ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خْذُل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ذَ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دَمِّ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عْدَاءَالدِّيْ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عْ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لِمَاتِ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و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دِّيْ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دْفَع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بَلاَ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وَبَا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زَّلاَزِ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ِحَ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ُوْ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فِتْن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ِحَ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ظَه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طَ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لَ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نْدُونِيْسِي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آصّ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ائِ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بُلْدَا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آمّ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عَالَ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ّ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تِن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دُّنْ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سَن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ف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آخِر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سَن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ق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ذَاب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ا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ّ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ظَلَمْ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نْفُسَنَاوَا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غْفِ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تَرْحَمْ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نَكُوْن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خَاسِر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ِبَادَ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!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ِ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أْمُرُ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ْلعَدْ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اِحْسَا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إِيْتآ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ذِ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قُرْب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يَنْه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فَحْشآ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مُنْكَ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ْلبَغْ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عِظُ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عَلّ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ذَكَّر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ذْكُرُوا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ْلعَظ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ذْكُرْ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شْكُر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ى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ِعَم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زِدْ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لَذِكْ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كْبَرْ</w:t>
      </w:r>
      <w:proofErr w:type="spellEnd"/>
    </w:p>
    <w:p w14:paraId="4454C467" w14:textId="77777777" w:rsidR="00274341" w:rsidRPr="00274341" w:rsidRDefault="00000000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1842C34">
          <v:rect id="_x0000_i1026" style="width:0;height:1.5pt" o:hralign="center" o:hrstd="t" o:hr="t" fillcolor="#a0a0a0" stroked="f"/>
        </w:pict>
      </w:r>
    </w:p>
    <w:p w14:paraId="5B966AE9" w14:textId="77777777" w:rsidR="00274341" w:rsidRDefault="00274341" w:rsidP="0027434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</w:p>
    <w:p w14:paraId="1F42E555" w14:textId="77777777" w:rsidR="00274341" w:rsidRDefault="00274341" w:rsidP="0027434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</w:p>
    <w:p w14:paraId="60CA5943" w14:textId="34904F67" w:rsidR="00274341" w:rsidRPr="00274341" w:rsidRDefault="00274341" w:rsidP="0027434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Khutbah Jumat Bulan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aatnya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Meningkatkan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Kualitas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Ibadah </w:t>
      </w:r>
    </w:p>
    <w:p w14:paraId="4DCF3774" w14:textId="77777777" w:rsidR="00274341" w:rsidRPr="00274341" w:rsidRDefault="00274341" w:rsidP="0027434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18F4E5C" w14:textId="77777777" w:rsidR="00274341" w:rsidRPr="00274341" w:rsidRDefault="00000000" w:rsidP="002743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11" w:history="1">
        <w:proofErr w:type="spellStart"/>
        <w:r w:rsidR="00274341"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Syaifullah</w:t>
        </w:r>
        <w:proofErr w:type="spellEnd"/>
        <w:r w:rsidR="00274341"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 xml:space="preserve"> </w:t>
        </w:r>
      </w:hyperlink>
    </w:p>
    <w:p w14:paraId="11BDE482" w14:textId="77777777" w:rsidR="00274341" w:rsidRPr="00274341" w:rsidRDefault="00274341" w:rsidP="00274341">
      <w:pPr>
        <w:numPr>
          <w:ilvl w:val="0"/>
          <w:numId w:val="3"/>
        </w:num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abu, 9 Maret 2022 | 07:30 WIB </w:t>
      </w:r>
    </w:p>
    <w:p w14:paraId="3CF414D6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anyak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hikmah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ya&amp;#039;ban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enun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(Foto: NOJ/NU Network) </w:t>
      </w:r>
    </w:p>
    <w:p w14:paraId="7AD025C3" w14:textId="77777777" w:rsidR="00274341" w:rsidRPr="00274341" w:rsidRDefault="00274341" w:rsidP="00274341">
      <w:pPr>
        <w:shd w:val="clear" w:color="auto" w:fill="EEEEEE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Bul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time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l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anti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. Baik ibad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b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ut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si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Karen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l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u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nj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tem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dhan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m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ti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ias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sitif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la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e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ketahu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enu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al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etahu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m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jad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damp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i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hutb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b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m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sjid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mba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c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l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ac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masjid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m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hatib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dw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ku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ah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inter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gand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        </w:t>
      </w:r>
    </w:p>
    <w:p w14:paraId="1E45A9BF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hyperlink r:id="rId12" w:history="1">
        <w:r w:rsidRPr="00274341">
          <w:rPr>
            <w:rFonts w:ascii="Times New Roman" w:eastAsia="Times New Roman" w:hAnsi="Times New Roman" w:cs="Times New Roman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Khutbah</w:t>
        </w:r>
      </w:hyperlink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ertama</w:t>
      </w:r>
      <w:proofErr w:type="spellEnd"/>
    </w:p>
    <w:p w14:paraId="718DBA42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 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حَمْ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حْمَ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سْتَغْفِر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سْتَعِين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سْتَهْدِي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عُوذ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ُرُو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فُس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ئ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عْمَال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هْد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ضِل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ضْلِل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َادِي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َ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ا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حْد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رِي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بْ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َسُول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عَث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حْم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لْعَالَمِي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َادِي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ُبَشِّر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ذِير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لَّغ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ِّسَال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دّ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أَمَان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صَح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أُمّ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جَزَا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يْ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جَز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بِيّ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بِيَائ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َوَات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اَم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ُل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ل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رْسَ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م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ع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ِبَا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إِنِّ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ُوصِي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فْسِي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تَقْو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لِي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قَدِي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قَائِ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ْكَ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ِتَاب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﴿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آ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َّذِي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ءَامَن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رْكَع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سْجُد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عْبُد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ّ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فْعَل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خَيْ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عَلّ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ُفْلِحُو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﴾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حَج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77 </w:t>
      </w:r>
    </w:p>
    <w:p w14:paraId="652F66D1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hyperlink r:id="rId13" w:history="1">
        <w:r w:rsidRPr="00274341">
          <w:rPr>
            <w:rFonts w:ascii="Times New Roman" w:eastAsia="Times New Roman" w:hAnsi="Times New Roman" w:cs="Times New Roman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Jumat</w:t>
        </w:r>
      </w:hyperlink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erbahag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Tidak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li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us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usus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rg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hdlatu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lam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hdliy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cual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ukt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lan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nt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u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a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Kala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ek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s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amp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a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ingk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ayang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t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m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duni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6884F0B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yang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rahmati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llah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Har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g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443 H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anyaan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anjur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ai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sal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-peristi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? </w:t>
      </w:r>
    </w:p>
    <w:p w14:paraId="164D4126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emp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ngk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khatib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elas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m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k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ma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i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time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hidm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ai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2CC914B7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Jumat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ad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m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man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ceri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yy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sy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dliy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ha: </w:t>
      </w:r>
    </w:p>
    <w:p w14:paraId="392C7604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أَيْت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َّ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ّ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َّ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سْتَكْمَ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ِيَا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ا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مَض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أَيْت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كْث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ِيَام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عْب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خْرَج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بُخَار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ُسْلِم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79B84081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dak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lih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sulullah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hallallah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alaih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Wasal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nu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cual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madhan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lih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lia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banya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d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. 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HR Al-Bukhari dan Muslim).</w:t>
      </w:r>
    </w:p>
    <w:p w14:paraId="2C8F98E3" w14:textId="77777777" w:rsidR="00274341" w:rsidRPr="00274341" w:rsidRDefault="00274341" w:rsidP="0027434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1BE91868" w14:textId="77777777" w:rsidR="00274341" w:rsidRPr="00274341" w:rsidRDefault="00274341" w:rsidP="00274341">
      <w:pPr>
        <w:shd w:val="clear" w:color="auto" w:fill="EEEEEE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Artikel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ambil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  <w:hyperlink r:id="rId14" w:history="1">
        <w:r w:rsidRPr="0027434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Khutbah Jumat</w:t>
        </w:r>
      </w:hyperlink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l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'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um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nya</w:t>
      </w:r>
      <w:proofErr w:type="spellEnd"/>
    </w:p>
    <w:p w14:paraId="5859FC63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Rasulullah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elas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amp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amah bin Zaid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dliy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hu: </w:t>
      </w:r>
    </w:p>
    <w:p w14:paraId="0F343B0F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ُلْت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َّ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رَ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صُوم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شُّهُو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صُوم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عْب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َا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ذَلِ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غْفُ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اس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جَب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َمَض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هُو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ه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ُرْفَع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أعْمَا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ب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الَمِي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أُحِب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رْفَع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مَل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ائِم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خْرَج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حْم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نَّسَائ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بَيْهَق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61CA60CD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Usamah bin Zai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ta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Waha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sulullah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lihatm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banya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d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. Nab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sabd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lalai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leh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nusi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atu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ntar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jab dan Ramadhan.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jug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angkat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al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buat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car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mu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laku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lam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tahu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at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emp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angi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mulia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leh Allah S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mili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mest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nang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i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al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buatan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angkat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dangk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ada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HR Ahmad, An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a’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ihaq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  </w:t>
      </w:r>
    </w:p>
    <w:p w14:paraId="2BF074B6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yang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erbahag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d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l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ng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amp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yy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isy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dliy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anh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42BA3499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حَب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شُّهُوْ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سُوْ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ل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لي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سلم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صُوْم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عْبَا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ث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صِ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رَمَض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خْرَج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حم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أبو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داو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النَّسَائ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7C809A2F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Bulan yang pali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senang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sulullah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n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lam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mudi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yambung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ng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Ramadhan. 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HR Ahmad, Abu Dawud dan An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sa’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 </w:t>
      </w:r>
    </w:p>
    <w:p w14:paraId="6CA7FDA6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d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kad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sebag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sa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way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Al-Bukhari dan Muslim. Para ulam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laf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r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eladan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i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b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c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Qur’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zakat ma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n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-or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siap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k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suk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Mereka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gal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ib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uniaw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li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iap-siap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m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c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bany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ziki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Merek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m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hru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r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’ (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mbac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Qur’an). </w:t>
      </w:r>
    </w:p>
    <w:p w14:paraId="03BABDD2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Jumat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limp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gelim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i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sf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5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tu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da Kamis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gg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7 Maret 2022. </w:t>
      </w:r>
    </w:p>
    <w:p w14:paraId="2E10E626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ber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sf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tar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b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l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ai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sal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595A16DF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ذ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انَت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يْلَة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ِّصْف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عْب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قُوم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يْلَ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صُوم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هَارَ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واه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بو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دود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702C4565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Jik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b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shf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halat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n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 pad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i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lim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las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puasal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nah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 pada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iang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iny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lim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las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). 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HR Ibnu Majah) </w:t>
      </w:r>
    </w:p>
    <w:p w14:paraId="6D6F3278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skip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tatu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haif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m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tap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 ulam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haif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le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amal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jur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m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buat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mum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i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dom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l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mam Ibn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b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a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sahi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utama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shf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tar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nil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hi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5DF00C52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طَّلِع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لْق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يْل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ِّصْف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عْب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يَغْفِ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جَمِيع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لْق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ا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مُشْرِك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و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شَاحِن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رَوَا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بْن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ِبّ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الطَّبَرَان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بَيْهَقِيّ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5D1580D3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Allah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rahmat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ra hamba-Nya di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shfu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gampun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mu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hlu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-Nya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cual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usyrik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orang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usli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musuh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dengki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benci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erhadap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uslim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lain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arena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rusan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uniawi</w:t>
      </w:r>
      <w:proofErr w:type="spellEnd"/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. 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HR Ibn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b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t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abar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ihaq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 </w:t>
      </w:r>
    </w:p>
    <w:p w14:paraId="1CFC1318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Im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fi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itab </w:t>
      </w:r>
      <w:r w:rsidRPr="0027434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l-Umm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e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a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am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ul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n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kat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ngguh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kabul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da lim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mat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u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dha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u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t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jab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sf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0D753D8A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br/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aasyiral</w:t>
      </w:r>
      <w:proofErr w:type="spellEnd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Muslimin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ahimakumul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ber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sti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ti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ntas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jar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i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tar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1.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l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jri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ur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int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waji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u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madhan.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2.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en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jri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ja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nil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shthaliq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3.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333 H, Imam Abu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shur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uri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f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4. Pad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a’b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324 H, Imam Abul Hasan al-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y’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f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mam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ngat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jas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juang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l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lam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a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ajar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Rasulull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l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aih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sal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par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habat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dliyallah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hu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Karen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r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bar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or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ta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d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ku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w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am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yiram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upuk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g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keliling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g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n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potens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usak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ul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an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i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b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ih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karena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sa-jas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long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hlussunn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amaah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mud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nisbatk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duan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Jik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b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hlussunn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ma’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maksud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ganu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dzhab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y’ar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urid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dang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id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y’ariyy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uridiyy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 </w:t>
      </w:r>
    </w:p>
    <w:p w14:paraId="65C684FD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yang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erbahagi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miki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hutbah yang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ngk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dah-mudaha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manfaat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aw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u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min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bbal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amin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0BE8BE0C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قُوْل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َوْل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ٰذ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سْتَغْفِ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ل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اسْتَغْفِر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نّ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ُو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غَفُوْ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حِيْم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 </w:t>
      </w:r>
    </w:p>
    <w:p w14:paraId="7ACF878E" w14:textId="77777777" w:rsidR="00274341" w:rsidRPr="00274341" w:rsidRDefault="00274341" w:rsidP="002743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Khutbah </w:t>
      </w:r>
      <w:proofErr w:type="spellStart"/>
      <w:r w:rsidRPr="002743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dua</w:t>
      </w:r>
      <w:proofErr w:type="spellEnd"/>
    </w:p>
    <w:p w14:paraId="06905172" w14:textId="77777777" w:rsidR="00274341" w:rsidRPr="00274341" w:rsidRDefault="00274341" w:rsidP="00274341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  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حَمْ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لّٰ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حْمَ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سْتَعِين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سْتَغْفِر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عُوْذ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ُرُوْ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فُس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ئ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عْمَال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هْد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ل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ضِل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ضْلِل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ل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َادِي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ٰ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ل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حْد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رِيْ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شْهَ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َ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بْد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رَسُوْلُ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لهم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ِّ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ِ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صَّادِق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وَعْد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أَمِيْ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خْوَان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بِيِّ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ُرْسَل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رْض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م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ُمَّه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ؤْمِن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بَيْ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طَّاهِر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خُلَف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رَّاشِد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ب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كْر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ُم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ُثْمَا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ِيٍ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أَئِمَّ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هْتَد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ب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نِيْف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الِك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شَّافِعِي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أَحْمَ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أَوْلِي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صَّالِح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عْد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سْلِم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ُوْصِيْ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نَفْس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تَقْو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لِي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ظِيْ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اتَّق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عْلَمُوْ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مَر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أَمْر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ظِيْم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مَر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لصَّلَاة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سَّلَا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َبِيِّ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كَرِيْم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قَال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َّ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لَائِكَتَ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صَلُّو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نَّبِيّ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يُّ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َّذِي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مَن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يْ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سَلِّم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سْلِيم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لّٰ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صَلَّيْت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بْرَاه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بْرَاه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بَارِك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ُحَمَّد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َ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ارَكْت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بْرَاه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عَلٰ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آ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سَيِّ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بْرَاه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ِي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الَ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نَّ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حَمِيْد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جِيْد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َللّٰهُم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غْفِر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ِلْ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ُسْلِم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الْمُؤْمِن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ُؤْمِن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أَحْي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ه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أَمْوَات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م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دْفَع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ّ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بَلَا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غَلَا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وَبَا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فَحْشَاء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ُنْك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بَغْي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سُّيُوْف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خْتَلِفَة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شَّدَائِ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حَن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ظَهَر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ه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طَ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َلَدِن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هَذَ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خَاصّ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ُلْدَا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مُسْلِمِي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امَّةً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ِنَّك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كُلِّ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شَيْءٍ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قَدِيْرٌ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ِبَاد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إنّ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أْمُ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بِالْعَدْل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إحْسَا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إِيْت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ذِي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قُرْب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يَنْه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ن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فَحْشَاء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ْمُنْكَر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لبَغْي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عِظُ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عَلّ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تَذَكَّرُوْن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اذكُرُو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ه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ْعَظِيْمَ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ذْكُرْ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شْكُر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عَلَى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نِعَم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زِدْ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سْأَل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فَضْلِهِ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ُعْطِ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اتَّقُوْه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يَجْعَل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لَ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ِن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أَمْرِكُمْ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مَخْرَجًا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،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وَلَذِكْرُ</w:t>
      </w:r>
      <w:proofErr w:type="spellEnd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743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الل</w:t>
      </w:r>
      <w:proofErr w:type="spellEnd"/>
    </w:p>
    <w:p w14:paraId="5F3DB2DD" w14:textId="77777777" w:rsidR="00064B66" w:rsidRDefault="00064B66"/>
    <w:sectPr w:rsidR="00064B66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078DF" w14:textId="77777777" w:rsidR="00FD1E79" w:rsidRDefault="00FD1E79" w:rsidP="00713418">
      <w:pPr>
        <w:spacing w:after="0" w:line="240" w:lineRule="auto"/>
      </w:pPr>
      <w:r>
        <w:separator/>
      </w:r>
    </w:p>
  </w:endnote>
  <w:endnote w:type="continuationSeparator" w:id="0">
    <w:p w14:paraId="5F48FAFA" w14:textId="77777777" w:rsidR="00FD1E79" w:rsidRDefault="00FD1E79" w:rsidP="00713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20CC1" w14:textId="77777777" w:rsidR="00FD1E79" w:rsidRDefault="00FD1E79" w:rsidP="00713418">
      <w:pPr>
        <w:spacing w:after="0" w:line="240" w:lineRule="auto"/>
      </w:pPr>
      <w:r>
        <w:separator/>
      </w:r>
    </w:p>
  </w:footnote>
  <w:footnote w:type="continuationSeparator" w:id="0">
    <w:p w14:paraId="0A8A8FF1" w14:textId="77777777" w:rsidR="00FD1E79" w:rsidRDefault="00FD1E79" w:rsidP="007134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12308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83A21E" w14:textId="2DF37601" w:rsidR="00713418" w:rsidRDefault="007134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4799A2" w14:textId="77777777" w:rsidR="00713418" w:rsidRDefault="007134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6312D"/>
    <w:multiLevelType w:val="multilevel"/>
    <w:tmpl w:val="9452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1C320E"/>
    <w:multiLevelType w:val="multilevel"/>
    <w:tmpl w:val="FA30C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346C13"/>
    <w:multiLevelType w:val="multilevel"/>
    <w:tmpl w:val="CC44C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2E33BA"/>
    <w:multiLevelType w:val="multilevel"/>
    <w:tmpl w:val="5F3CD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8572BB"/>
    <w:multiLevelType w:val="multilevel"/>
    <w:tmpl w:val="7188F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AB62BB"/>
    <w:multiLevelType w:val="multilevel"/>
    <w:tmpl w:val="F998D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6F4518"/>
    <w:multiLevelType w:val="multilevel"/>
    <w:tmpl w:val="DDFCA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0F3AAA"/>
    <w:multiLevelType w:val="multilevel"/>
    <w:tmpl w:val="9370A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293A10"/>
    <w:multiLevelType w:val="multilevel"/>
    <w:tmpl w:val="644E7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0331127">
    <w:abstractNumId w:val="6"/>
  </w:num>
  <w:num w:numId="2" w16cid:durableId="116149222">
    <w:abstractNumId w:val="7"/>
  </w:num>
  <w:num w:numId="3" w16cid:durableId="1805275369">
    <w:abstractNumId w:val="5"/>
  </w:num>
  <w:num w:numId="4" w16cid:durableId="1153136751">
    <w:abstractNumId w:val="8"/>
  </w:num>
  <w:num w:numId="5" w16cid:durableId="113526419">
    <w:abstractNumId w:val="0"/>
  </w:num>
  <w:num w:numId="6" w16cid:durableId="1166017582">
    <w:abstractNumId w:val="3"/>
  </w:num>
  <w:num w:numId="7" w16cid:durableId="1337658488">
    <w:abstractNumId w:val="2"/>
  </w:num>
  <w:num w:numId="8" w16cid:durableId="132793108">
    <w:abstractNumId w:val="4"/>
  </w:num>
  <w:num w:numId="9" w16cid:durableId="1479572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DQytzAwNza3MDNW0lEKTi0uzszPAykwrAUAqY/WWiwAAAA="/>
  </w:docVars>
  <w:rsids>
    <w:rsidRoot w:val="00274341"/>
    <w:rsid w:val="00064B66"/>
    <w:rsid w:val="00162A95"/>
    <w:rsid w:val="00252E06"/>
    <w:rsid w:val="00274341"/>
    <w:rsid w:val="002D224D"/>
    <w:rsid w:val="00343603"/>
    <w:rsid w:val="005B6479"/>
    <w:rsid w:val="005E2471"/>
    <w:rsid w:val="00713418"/>
    <w:rsid w:val="00733EEE"/>
    <w:rsid w:val="0088545C"/>
    <w:rsid w:val="00C74C4F"/>
    <w:rsid w:val="00F352AB"/>
    <w:rsid w:val="00FD1E79"/>
    <w:rsid w:val="00FD6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24F3D"/>
  <w15:chartTrackingRefBased/>
  <w15:docId w15:val="{BA52C7F3-E851-4B6C-A04F-F5EC6A8C8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434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4341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customStyle="1" w:styleId="entrymeta-author">
    <w:name w:val="entry__meta-author"/>
    <w:basedOn w:val="Normal"/>
    <w:rsid w:val="00274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274341"/>
    <w:rPr>
      <w:color w:val="0000FF"/>
      <w:u w:val="single"/>
    </w:rPr>
  </w:style>
  <w:style w:type="character" w:customStyle="1" w:styleId="entry-authorname">
    <w:name w:val="entry-author__name"/>
    <w:basedOn w:val="DefaultParagraphFont"/>
    <w:rsid w:val="00274341"/>
  </w:style>
  <w:style w:type="paragraph" w:customStyle="1" w:styleId="entrymeta-date">
    <w:name w:val="entry__meta-date"/>
    <w:basedOn w:val="Normal"/>
    <w:rsid w:val="00274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unhideWhenUsed/>
    <w:rsid w:val="00274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74341"/>
    <w:rPr>
      <w:b/>
      <w:bCs/>
    </w:rPr>
  </w:style>
  <w:style w:type="character" w:styleId="Emphasis">
    <w:name w:val="Emphasis"/>
    <w:basedOn w:val="DefaultParagraphFont"/>
    <w:uiPriority w:val="20"/>
    <w:qFormat/>
    <w:rsid w:val="0027434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3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418"/>
  </w:style>
  <w:style w:type="paragraph" w:styleId="Footer">
    <w:name w:val="footer"/>
    <w:basedOn w:val="Normal"/>
    <w:link w:val="FooterChar"/>
    <w:uiPriority w:val="99"/>
    <w:unhideWhenUsed/>
    <w:rsid w:val="00713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3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11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6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27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2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</w:div>
                  </w:divsChild>
                </w:div>
              </w:divsChild>
            </w:div>
          </w:divsChild>
        </w:div>
        <w:div w:id="16912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94911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single" w:sz="6" w:space="8" w:color="CCCCCC"/>
                    <w:bottom w:val="single" w:sz="6" w:space="4" w:color="CCCCCC"/>
                    <w:right w:val="single" w:sz="6" w:space="8" w:color="CCCCCC"/>
                  </w:divBdr>
                </w:div>
              </w:divsChild>
            </w:div>
          </w:divsChild>
        </w:div>
        <w:div w:id="20797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03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84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2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6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41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</w:div>
                  </w:divsChild>
                </w:div>
              </w:divsChild>
            </w:div>
          </w:divsChild>
        </w:div>
        <w:div w:id="112604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00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15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63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0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250279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single" w:sz="6" w:space="8" w:color="CCCCCC"/>
                    <w:bottom w:val="single" w:sz="6" w:space="4" w:color="CCCCCC"/>
                    <w:right w:val="single" w:sz="6" w:space="8" w:color="CCCCCC"/>
                  </w:divBdr>
                </w:div>
              </w:divsChild>
            </w:div>
          </w:divsChild>
        </w:div>
        <w:div w:id="51238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2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1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8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44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</w:div>
                  </w:divsChild>
                </w:div>
              </w:divsChild>
            </w:div>
          </w:divsChild>
        </w:div>
        <w:div w:id="630093484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17447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tim.nu.or.id/author/syaifullah" TargetMode="External"/><Relationship Id="rId13" Type="http://schemas.openxmlformats.org/officeDocument/2006/relationships/hyperlink" Target="https://jatim.nu.or.id/tag/juma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atim.nu.or.id/tag/bulan-rajab" TargetMode="External"/><Relationship Id="rId12" Type="http://schemas.openxmlformats.org/officeDocument/2006/relationships/hyperlink" Target="https://jatim.nu.or.id/tag/khutbah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tim.nu.or.id/author/syaifullah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jatim.nu.or.id/tag/khutbah-juma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atim.nu.or.id/tag/khutbah" TargetMode="External"/><Relationship Id="rId14" Type="http://schemas.openxmlformats.org/officeDocument/2006/relationships/hyperlink" Target="https://jatim.nu.or.id/tag/khutbah-jum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3</Pages>
  <Words>4533</Words>
  <Characters>25844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msul Rizal</dc:creator>
  <cp:keywords/>
  <dc:description/>
  <cp:lastModifiedBy>Syamsul Rizal</cp:lastModifiedBy>
  <cp:revision>7</cp:revision>
  <cp:lastPrinted>2024-02-02T01:08:00Z</cp:lastPrinted>
  <dcterms:created xsi:type="dcterms:W3CDTF">2024-02-01T15:26:00Z</dcterms:created>
  <dcterms:modified xsi:type="dcterms:W3CDTF">2024-02-02T01:36:00Z</dcterms:modified>
</cp:coreProperties>
</file>